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D80AE2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19</w:t>
      </w:r>
      <w:r w:rsidR="005A5FB7">
        <w:t xml:space="preserve"> Assignment 3</w:t>
      </w:r>
    </w:p>
    <w:p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:rsidR="002160AB" w:rsidRDefault="002160AB" w:rsidP="002160AB">
      <w:pPr>
        <w:pStyle w:val="ListParagraph"/>
        <w:ind w:left="0"/>
      </w:pPr>
    </w:p>
    <w:p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:rsidR="00C03C8C" w:rsidRDefault="00C03C8C" w:rsidP="00C03C8C">
      <w:pPr>
        <w:pStyle w:val="ListParagraph"/>
        <w:ind w:left="0"/>
        <w:rPr>
          <w:b/>
        </w:rPr>
      </w:pPr>
    </w:p>
    <w:p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0% of the records into the Training partition, and the remaining 30% of the records into the Test partition.  The random state is 27513.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:rsidR="006F3C86" w:rsidRDefault="00E713AD" w:rsidP="002160AB">
      <w:r>
        <w:t xml:space="preserve">You </w:t>
      </w:r>
      <w:r w:rsidR="0083747D">
        <w:t xml:space="preserve">need </w:t>
      </w:r>
      <w:r w:rsidR="0048069C">
        <w:t>to write a</w:t>
      </w:r>
      <w:r w:rsidR="0083747D">
        <w:t xml:space="preserve"> few</w:t>
      </w:r>
      <w:r w:rsidR="0048069C">
        <w:t xml:space="preserve"> Python program</w:t>
      </w:r>
      <w:r w:rsidR="0083747D">
        <w:t>s</w:t>
      </w:r>
      <w:r w:rsidR="0048069C">
        <w:t xml:space="preserve"> to assist you in </w:t>
      </w:r>
      <w:r w:rsidR="00342C25">
        <w:t>answering the questions</w:t>
      </w:r>
      <w:r w:rsidR="002160AB">
        <w:t>.</w:t>
      </w:r>
    </w:p>
    <w:p w:rsidR="0083747D" w:rsidRDefault="0083747D" w:rsidP="0083747D">
      <w:pPr>
        <w:pStyle w:val="Heading1"/>
      </w:pPr>
      <w:r>
        <w:t>Question 1 (20 points)</w:t>
      </w:r>
    </w:p>
    <w:p w:rsidR="0083747D" w:rsidRPr="0083747D" w:rsidRDefault="0083747D" w:rsidP="0083747D">
      <w:r>
        <w:t>Please provide information about your Data Partition step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:rsidR="00D56E30" w:rsidRDefault="00D56E30" w:rsidP="00D56E30">
      <w:pPr>
        <w:pStyle w:val="ListParagraph"/>
        <w:numPr>
          <w:ilvl w:val="0"/>
          <w:numId w:val="35"/>
        </w:numPr>
      </w:pP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950"/>
        <w:gridCol w:w="1878"/>
        <w:gridCol w:w="1701"/>
      </w:tblGrid>
      <w:tr w:rsidR="00BD074D" w:rsidTr="00BD074D">
        <w:tc>
          <w:tcPr>
            <w:tcW w:w="1950" w:type="dxa"/>
          </w:tcPr>
          <w:p w:rsidR="00BD074D" w:rsidRDefault="00BD074D" w:rsidP="00BD074D"/>
        </w:tc>
        <w:tc>
          <w:tcPr>
            <w:tcW w:w="1878" w:type="dxa"/>
          </w:tcPr>
          <w:p w:rsidR="00BD074D" w:rsidRDefault="00BD074D" w:rsidP="00BD074D">
            <w:r>
              <w:t>Counts</w:t>
            </w:r>
          </w:p>
        </w:tc>
        <w:tc>
          <w:tcPr>
            <w:tcW w:w="1701" w:type="dxa"/>
          </w:tcPr>
          <w:p w:rsidR="00BD074D" w:rsidRDefault="00BD074D" w:rsidP="00BD074D">
            <w:r w:rsidRPr="00BD074D">
              <w:t>Proportion</w:t>
            </w:r>
            <w:r>
              <w:t>s</w:t>
            </w:r>
          </w:p>
        </w:tc>
      </w:tr>
      <w:tr w:rsidR="00BD074D" w:rsidTr="00BD074D">
        <w:tc>
          <w:tcPr>
            <w:tcW w:w="1950" w:type="dxa"/>
          </w:tcPr>
          <w:p w:rsidR="00BD074D" w:rsidRDefault="00BD074D" w:rsidP="00BD074D">
            <w:r w:rsidRPr="00BD074D">
              <w:t>Private</w:t>
            </w:r>
          </w:p>
        </w:tc>
        <w:tc>
          <w:tcPr>
            <w:tcW w:w="1878" w:type="dxa"/>
          </w:tcPr>
          <w:p w:rsidR="00BD074D" w:rsidRDefault="00BD074D" w:rsidP="00BD074D">
            <w:r w:rsidRPr="00BD074D">
              <w:t>4559</w:t>
            </w:r>
          </w:p>
        </w:tc>
        <w:tc>
          <w:tcPr>
            <w:tcW w:w="1701" w:type="dxa"/>
          </w:tcPr>
          <w:p w:rsidR="00BD074D" w:rsidRDefault="00BD074D" w:rsidP="00BD074D">
            <w:r w:rsidRPr="00BD074D">
              <w:t>0.632229</w:t>
            </w:r>
          </w:p>
        </w:tc>
      </w:tr>
      <w:tr w:rsidR="00BD074D" w:rsidTr="00BD074D">
        <w:tc>
          <w:tcPr>
            <w:tcW w:w="1950" w:type="dxa"/>
          </w:tcPr>
          <w:p w:rsidR="00BD074D" w:rsidRDefault="00BD074D" w:rsidP="00BD074D">
            <w:r w:rsidRPr="00BD074D">
              <w:t>Commercial</w:t>
            </w:r>
          </w:p>
        </w:tc>
        <w:tc>
          <w:tcPr>
            <w:tcW w:w="1878" w:type="dxa"/>
          </w:tcPr>
          <w:p w:rsidR="00BD074D" w:rsidRDefault="00BD074D" w:rsidP="00BD074D">
            <w:r w:rsidRPr="00BD074D">
              <w:t>2652</w:t>
            </w:r>
          </w:p>
        </w:tc>
        <w:tc>
          <w:tcPr>
            <w:tcW w:w="1701" w:type="dxa"/>
          </w:tcPr>
          <w:p w:rsidR="00BD074D" w:rsidRDefault="00BD074D" w:rsidP="00BD074D">
            <w:r w:rsidRPr="00BD074D">
              <w:t>0.367771</w:t>
            </w:r>
          </w:p>
        </w:tc>
      </w:tr>
    </w:tbl>
    <w:p w:rsidR="00BD074D" w:rsidRDefault="00BD074D" w:rsidP="00BD074D">
      <w:pPr>
        <w:ind w:left="360"/>
      </w:pPr>
    </w:p>
    <w:p w:rsidR="00BD074D" w:rsidRDefault="00BD074D" w:rsidP="00BD074D">
      <w:pPr>
        <w:ind w:left="360"/>
      </w:pPr>
    </w:p>
    <w:p w:rsidR="00E713AD" w:rsidRDefault="000C45D8" w:rsidP="00E713AD">
      <w:pPr>
        <w:numPr>
          <w:ilvl w:val="0"/>
          <w:numId w:val="27"/>
        </w:numPr>
      </w:pPr>
      <w:r>
        <w:lastRenderedPageBreak/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:rsidR="00D56E30" w:rsidRDefault="00D56E30" w:rsidP="00D56E30">
      <w:pPr>
        <w:pStyle w:val="ListParagraph"/>
        <w:numPr>
          <w:ilvl w:val="0"/>
          <w:numId w:val="35"/>
        </w:numPr>
      </w:pPr>
    </w:p>
    <w:tbl>
      <w:tblPr>
        <w:tblStyle w:val="TableGrid"/>
        <w:tblW w:w="0" w:type="auto"/>
        <w:tblInd w:w="1242" w:type="dxa"/>
        <w:tblLook w:val="04A0" w:firstRow="1" w:lastRow="0" w:firstColumn="1" w:lastColumn="0" w:noHBand="0" w:noVBand="1"/>
      </w:tblPr>
      <w:tblGrid>
        <w:gridCol w:w="1950"/>
        <w:gridCol w:w="1878"/>
        <w:gridCol w:w="1701"/>
      </w:tblGrid>
      <w:tr w:rsidR="00BD074D" w:rsidTr="00636B58">
        <w:tc>
          <w:tcPr>
            <w:tcW w:w="1950" w:type="dxa"/>
          </w:tcPr>
          <w:p w:rsidR="00BD074D" w:rsidRDefault="00BD074D" w:rsidP="00636B58"/>
        </w:tc>
        <w:tc>
          <w:tcPr>
            <w:tcW w:w="1878" w:type="dxa"/>
          </w:tcPr>
          <w:p w:rsidR="00BD074D" w:rsidRDefault="00BD074D" w:rsidP="00636B58">
            <w:r>
              <w:t>Counts</w:t>
            </w:r>
          </w:p>
        </w:tc>
        <w:tc>
          <w:tcPr>
            <w:tcW w:w="1701" w:type="dxa"/>
          </w:tcPr>
          <w:p w:rsidR="00BD074D" w:rsidRDefault="00BD074D" w:rsidP="00636B58">
            <w:r w:rsidRPr="00BD074D">
              <w:t>Proportion</w:t>
            </w:r>
            <w:r>
              <w:t>s</w:t>
            </w:r>
          </w:p>
        </w:tc>
      </w:tr>
      <w:tr w:rsidR="00BD074D" w:rsidTr="00636B58">
        <w:tc>
          <w:tcPr>
            <w:tcW w:w="1950" w:type="dxa"/>
          </w:tcPr>
          <w:p w:rsidR="00BD074D" w:rsidRDefault="00BD074D" w:rsidP="00636B58">
            <w:r w:rsidRPr="00BD074D">
              <w:t>Private</w:t>
            </w:r>
          </w:p>
        </w:tc>
        <w:tc>
          <w:tcPr>
            <w:tcW w:w="1878" w:type="dxa"/>
          </w:tcPr>
          <w:p w:rsidR="00BD074D" w:rsidRDefault="00BD074D" w:rsidP="00636B58">
            <w:r w:rsidRPr="00BD074D">
              <w:t>1954</w:t>
            </w:r>
          </w:p>
        </w:tc>
        <w:tc>
          <w:tcPr>
            <w:tcW w:w="1701" w:type="dxa"/>
          </w:tcPr>
          <w:p w:rsidR="00BD074D" w:rsidRDefault="00BD074D" w:rsidP="00636B58">
            <w:r w:rsidRPr="00BD074D">
              <w:t>0.632158</w:t>
            </w:r>
          </w:p>
        </w:tc>
      </w:tr>
      <w:tr w:rsidR="00BD074D" w:rsidTr="00636B58">
        <w:tc>
          <w:tcPr>
            <w:tcW w:w="1950" w:type="dxa"/>
          </w:tcPr>
          <w:p w:rsidR="00BD074D" w:rsidRDefault="00BD074D" w:rsidP="00636B58">
            <w:r w:rsidRPr="00BD074D">
              <w:t>Commercial</w:t>
            </w:r>
          </w:p>
        </w:tc>
        <w:tc>
          <w:tcPr>
            <w:tcW w:w="1878" w:type="dxa"/>
          </w:tcPr>
          <w:p w:rsidR="00BD074D" w:rsidRDefault="00BD074D" w:rsidP="00636B58">
            <w:r w:rsidRPr="00BD074D">
              <w:t>1137</w:t>
            </w:r>
          </w:p>
        </w:tc>
        <w:tc>
          <w:tcPr>
            <w:tcW w:w="1701" w:type="dxa"/>
          </w:tcPr>
          <w:p w:rsidR="00BD074D" w:rsidRDefault="00BD074D" w:rsidP="00636B58">
            <w:r w:rsidRPr="00BD074D">
              <w:t>0.367842</w:t>
            </w:r>
          </w:p>
        </w:tc>
      </w:tr>
    </w:tbl>
    <w:p w:rsidR="00BD074D" w:rsidRDefault="00BD074D" w:rsidP="00BD074D">
      <w:pPr>
        <w:ind w:left="720"/>
      </w:pPr>
    </w:p>
    <w:p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:rsidR="00D56E30" w:rsidRDefault="00D56E30" w:rsidP="00D56E30">
      <w:pPr>
        <w:pStyle w:val="ListParagraph"/>
        <w:numPr>
          <w:ilvl w:val="0"/>
          <w:numId w:val="35"/>
        </w:numPr>
      </w:pPr>
      <w:r w:rsidRPr="00D56E30">
        <w:t xml:space="preserve">The probability that an observation is in the Training partition given that CAR_USE = Commercial :: </w:t>
      </w:r>
      <w:r w:rsidRPr="00D56E30">
        <w:rPr>
          <w:b/>
        </w:rPr>
        <w:t>0.6999596538317057</w:t>
      </w:r>
    </w:p>
    <w:p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:rsidR="00D56E30" w:rsidRDefault="00D56E30" w:rsidP="00D56E30">
      <w:pPr>
        <w:pStyle w:val="ListParagraph"/>
        <w:numPr>
          <w:ilvl w:val="0"/>
          <w:numId w:val="35"/>
        </w:numPr>
      </w:pPr>
      <w:r w:rsidRPr="00D56E30">
        <w:t xml:space="preserve">The probability that an observation is in the Test partition given that CAR_USE = Private:: </w:t>
      </w:r>
      <w:r w:rsidRPr="00D56E30">
        <w:rPr>
          <w:b/>
        </w:rPr>
        <w:t>0.29997652823125087</w:t>
      </w:r>
    </w:p>
    <w:p w:rsidR="00EF3C98" w:rsidRDefault="00F570F7" w:rsidP="00EF3C98">
      <w:pPr>
        <w:pStyle w:val="Heading1"/>
      </w:pPr>
      <w:r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</w:p>
    <w:p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:rsidR="006A2D66" w:rsidRDefault="006A2D66" w:rsidP="00467399">
      <w:pPr>
        <w:pStyle w:val="ListParagraph"/>
        <w:numPr>
          <w:ilvl w:val="0"/>
          <w:numId w:val="35"/>
        </w:numPr>
      </w:pPr>
      <w:r>
        <w:t>entropy value of the root node</w:t>
      </w:r>
      <w:r>
        <w:t xml:space="preserve"> = </w:t>
      </w:r>
      <w:r w:rsidRPr="006A2D66">
        <w:t>0.</w:t>
      </w:r>
      <w:r w:rsidR="00467399" w:rsidRPr="00467399">
        <w:t>9489455789827704</w:t>
      </w:r>
    </w:p>
    <w:p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</w:p>
    <w:p w:rsidR="00CC4AE7" w:rsidRDefault="00CC4AE7" w:rsidP="00CC4AE7">
      <w:pPr>
        <w:pStyle w:val="ListParagraph"/>
        <w:numPr>
          <w:ilvl w:val="0"/>
          <w:numId w:val="35"/>
        </w:numPr>
      </w:pPr>
      <w:r>
        <w:t>The split criterion</w:t>
      </w:r>
      <w:r>
        <w:t xml:space="preserve"> of the first layer</w:t>
      </w:r>
      <w:r>
        <w:t xml:space="preserve"> is OCCUPATION.</w:t>
      </w:r>
    </w:p>
    <w:p w:rsidR="00CC4AE7" w:rsidRDefault="00CC4AE7" w:rsidP="00CC4AE7">
      <w:pPr>
        <w:pStyle w:val="ListParagraph"/>
        <w:numPr>
          <w:ilvl w:val="0"/>
          <w:numId w:val="35"/>
        </w:numPr>
      </w:pPr>
      <w:r>
        <w:t xml:space="preserve">Left </w:t>
      </w:r>
      <w:proofErr w:type="spellStart"/>
      <w:r>
        <w:t>subtree</w:t>
      </w:r>
      <w:proofErr w:type="spellEnd"/>
      <w:r>
        <w:t xml:space="preserve">: </w:t>
      </w:r>
      <w:r>
        <w:t>OCCUPATION</w:t>
      </w:r>
      <w:r>
        <w:t xml:space="preserve"> = </w:t>
      </w:r>
      <w:r w:rsidR="00A23137">
        <w:t>{</w:t>
      </w:r>
      <w:r w:rsidRPr="00CC4AE7">
        <w:t>'Blu</w:t>
      </w:r>
      <w:r w:rsidR="00A23137">
        <w:t>e Collar', 'Student', 'Unknown'}</w:t>
      </w:r>
    </w:p>
    <w:p w:rsidR="00CC4AE7" w:rsidRDefault="00CC4AE7" w:rsidP="00CC4AE7">
      <w:pPr>
        <w:pStyle w:val="ListParagraph"/>
        <w:numPr>
          <w:ilvl w:val="0"/>
          <w:numId w:val="35"/>
        </w:numPr>
      </w:pPr>
      <w:r>
        <w:t xml:space="preserve">Right </w:t>
      </w:r>
      <w:proofErr w:type="spellStart"/>
      <w:r>
        <w:t>subtree</w:t>
      </w:r>
      <w:proofErr w:type="spellEnd"/>
      <w:r>
        <w:t xml:space="preserve">: </w:t>
      </w:r>
      <w:r>
        <w:t>OCCUPATION</w:t>
      </w:r>
      <w:r>
        <w:t xml:space="preserve"> = </w:t>
      </w:r>
      <w:r w:rsidR="00A23137">
        <w:t>{</w:t>
      </w:r>
      <w:r w:rsidRPr="00CC4AE7">
        <w:t>'Clerical', 'Doctor', 'Home Maker', 'Law</w:t>
      </w:r>
      <w:r w:rsidR="00A23137">
        <w:t>yer', 'Manager', 'Professional'}</w:t>
      </w:r>
    </w:p>
    <w:p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:rsidR="0096735C" w:rsidRDefault="0096735C" w:rsidP="0096735C">
      <w:pPr>
        <w:pStyle w:val="ListParagraph"/>
        <w:numPr>
          <w:ilvl w:val="0"/>
          <w:numId w:val="35"/>
        </w:numPr>
      </w:pPr>
      <w:r>
        <w:t>T</w:t>
      </w:r>
      <w:r>
        <w:t>he entropy of the split of the first layer</w:t>
      </w:r>
      <w:r w:rsidRPr="0096735C">
        <w:t xml:space="preserve"> </w:t>
      </w:r>
      <w:r>
        <w:t xml:space="preserve">is </w:t>
      </w:r>
      <w:r w:rsidRPr="0096735C">
        <w:t>0.7148805225259208</w:t>
      </w:r>
    </w:p>
    <w:p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:rsidR="00BB2813" w:rsidRDefault="00BB2813" w:rsidP="00BB2813">
      <w:pPr>
        <w:pStyle w:val="ListParagraph"/>
        <w:numPr>
          <w:ilvl w:val="0"/>
          <w:numId w:val="35"/>
        </w:numPr>
      </w:pPr>
      <w:r>
        <w:t xml:space="preserve">4 </w:t>
      </w:r>
      <w:r>
        <w:t>leaves</w:t>
      </w:r>
    </w:p>
    <w:p w:rsidR="00935015" w:rsidRDefault="00935015" w:rsidP="00935015"/>
    <w:p w:rsidR="00935015" w:rsidRDefault="00935015" w:rsidP="00935015"/>
    <w:p w:rsidR="00935015" w:rsidRDefault="00935015" w:rsidP="00935015">
      <w:bookmarkStart w:id="0" w:name="_GoBack"/>
      <w:bookmarkEnd w:id="0"/>
    </w:p>
    <w:p w:rsidR="005B1BC3" w:rsidRDefault="005B1BC3" w:rsidP="005B1BC3">
      <w:pPr>
        <w:numPr>
          <w:ilvl w:val="0"/>
          <w:numId w:val="31"/>
        </w:numPr>
      </w:pPr>
      <w:r>
        <w:lastRenderedPageBreak/>
        <w:t>(</w:t>
      </w:r>
      <w:r w:rsidR="00103999">
        <w:t>15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:rsidR="00DF19BD" w:rsidRP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Total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|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count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Commercial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Private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|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Class</w:t>
      </w:r>
    </w:p>
    <w:p w:rsidR="00DF19BD" w:rsidRP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Leaf 1</w:t>
      </w:r>
    </w:p>
    <w:p w:rsidR="00DF19BD" w:rsidRP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2195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1494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701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Commercial</w:t>
      </w:r>
    </w:p>
    <w:p w:rsidR="00DF19BD" w:rsidRP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Leaf 2</w:t>
      </w:r>
    </w:p>
    <w:p w:rsidR="00DF19BD" w:rsidRP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473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432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41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Commercial</w:t>
      </w:r>
    </w:p>
    <w:p w:rsidR="00DF19BD" w:rsidRP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Leaf 3</w:t>
      </w:r>
    </w:p>
    <w:p w:rsidR="00DF19BD" w:rsidRP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3251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proofErr w:type="gramStart"/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20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|</w:t>
      </w:r>
      <w:proofErr w:type="gram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3231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Private</w:t>
      </w:r>
    </w:p>
    <w:p w:rsidR="00DF19BD" w:rsidRP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Leaf 4</w:t>
      </w:r>
    </w:p>
    <w:p w:rsidR="00DF19BD" w:rsidRDefault="00DF19BD" w:rsidP="00DF19BD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1292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|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706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586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| 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>Commercial</w:t>
      </w:r>
      <w:r w:rsidRPr="00DF19BD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</w:p>
    <w:p w:rsidR="002235FF" w:rsidRDefault="002235FF" w:rsidP="00DF19BD">
      <w:pPr>
        <w:pStyle w:val="Heading1"/>
      </w:pPr>
      <w:r>
        <w:t>Question 3 (40 points)</w:t>
      </w:r>
    </w:p>
    <w:p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:rsidR="00615A00" w:rsidRDefault="00615A00" w:rsidP="00935015">
      <w:pPr>
        <w:pStyle w:val="ListParagraph"/>
        <w:numPr>
          <w:ilvl w:val="0"/>
          <w:numId w:val="35"/>
        </w:numPr>
      </w:pPr>
      <w:r w:rsidRPr="00615A00">
        <w:t xml:space="preserve">Misclassification Rate: </w:t>
      </w:r>
      <w:r w:rsidR="00935015" w:rsidRPr="00935015">
        <w:t>0.19249433840181174</w:t>
      </w:r>
    </w:p>
    <w:p w:rsidR="002235FF" w:rsidRDefault="002235FF" w:rsidP="002235FF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:rsidR="006E312E" w:rsidRDefault="004A1D3F" w:rsidP="00935015">
      <w:pPr>
        <w:pStyle w:val="ListParagraph"/>
        <w:numPr>
          <w:ilvl w:val="0"/>
          <w:numId w:val="35"/>
        </w:numPr>
      </w:pPr>
      <w:r w:rsidRPr="004A1D3F">
        <w:t xml:space="preserve">Root Average Squared Error: </w:t>
      </w:r>
      <w:r w:rsidR="00935015" w:rsidRPr="00935015">
        <w:t>0.34172528579286543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 xml:space="preserve">What is the Area </w:t>
      </w:r>
      <w:proofErr w:type="gramStart"/>
      <w:r w:rsidR="00A463E3">
        <w:t>Under</w:t>
      </w:r>
      <w:proofErr w:type="gramEnd"/>
      <w:r w:rsidR="00A463E3">
        <w:t xml:space="preserve"> Curve in the Test partition</w:t>
      </w:r>
      <w:r>
        <w:t>?</w:t>
      </w:r>
    </w:p>
    <w:p w:rsidR="00935015" w:rsidRDefault="00935015" w:rsidP="00935015">
      <w:pPr>
        <w:pStyle w:val="ListParagraph"/>
        <w:numPr>
          <w:ilvl w:val="0"/>
          <w:numId w:val="35"/>
        </w:numPr>
      </w:pPr>
      <w:r>
        <w:t>Area Under Curve</w:t>
      </w:r>
      <w:r>
        <w:t xml:space="preserve"> =  </w:t>
      </w:r>
      <w:r w:rsidRPr="00935015">
        <w:t>0.9033465311748332</w:t>
      </w:r>
    </w:p>
    <w:p w:rsidR="00C527E9" w:rsidRDefault="002235FF" w:rsidP="00A463E3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:rsidR="00935015" w:rsidRDefault="00935015" w:rsidP="00935015">
      <w:pPr>
        <w:ind w:left="720"/>
      </w:pPr>
      <w:r>
        <w:rPr>
          <w:noProof/>
          <w:lang w:val="en-IN" w:eastAsia="en-IN"/>
        </w:rPr>
        <w:lastRenderedPageBreak/>
        <w:drawing>
          <wp:inline distT="0" distB="0" distL="0" distR="0" wp14:anchorId="0C8480EF" wp14:editId="53CAC74F">
            <wp:extent cx="5305425" cy="5133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513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AC0" w:rsidRDefault="00857AC0" w:rsidP="00857AC0">
      <w:pPr>
        <w:pStyle w:val="ListParagraph"/>
      </w:pPr>
    </w:p>
    <w:sectPr w:rsidR="00857AC0" w:rsidSect="00DF44E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00C8" w:rsidRDefault="002400C8" w:rsidP="00FD10A7">
      <w:pPr>
        <w:spacing w:after="0" w:line="240" w:lineRule="auto"/>
      </w:pPr>
      <w:r>
        <w:separator/>
      </w:r>
    </w:p>
  </w:endnote>
  <w:endnote w:type="continuationSeparator" w:id="0">
    <w:p w:rsidR="002400C8" w:rsidRDefault="002400C8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935015">
          <w:rPr>
            <w:noProof/>
          </w:rPr>
          <w:t>2</w:t>
        </w:r>
        <w:r w:rsidR="004B0BA9"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350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00C8" w:rsidRDefault="002400C8" w:rsidP="00FD10A7">
      <w:pPr>
        <w:spacing w:after="0" w:line="240" w:lineRule="auto"/>
      </w:pPr>
      <w:r>
        <w:separator/>
      </w:r>
    </w:p>
  </w:footnote>
  <w:footnote w:type="continuationSeparator" w:id="0">
    <w:p w:rsidR="002400C8" w:rsidRDefault="002400C8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C67DEC">
      <w:t>Autumn</w:t>
    </w:r>
    <w:r w:rsidR="00DF44E8">
      <w:t xml:space="preserve"> 2019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1047042"/>
    <w:multiLevelType w:val="hybridMultilevel"/>
    <w:tmpl w:val="A4F865D2"/>
    <w:lvl w:ilvl="0" w:tplc="0FE8A006"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FD69E8"/>
    <w:multiLevelType w:val="hybridMultilevel"/>
    <w:tmpl w:val="7AD2257C"/>
    <w:lvl w:ilvl="0" w:tplc="A6080AAA">
      <w:start w:val="9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0"/>
  </w:num>
  <w:num w:numId="3">
    <w:abstractNumId w:val="22"/>
  </w:num>
  <w:num w:numId="4">
    <w:abstractNumId w:val="18"/>
  </w:num>
  <w:num w:numId="5">
    <w:abstractNumId w:val="26"/>
  </w:num>
  <w:num w:numId="6">
    <w:abstractNumId w:val="6"/>
  </w:num>
  <w:num w:numId="7">
    <w:abstractNumId w:val="4"/>
  </w:num>
  <w:num w:numId="8">
    <w:abstractNumId w:val="11"/>
  </w:num>
  <w:num w:numId="9">
    <w:abstractNumId w:val="30"/>
  </w:num>
  <w:num w:numId="10">
    <w:abstractNumId w:val="33"/>
  </w:num>
  <w:num w:numId="11">
    <w:abstractNumId w:val="19"/>
  </w:num>
  <w:num w:numId="12">
    <w:abstractNumId w:val="34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1"/>
  </w:num>
  <w:num w:numId="19">
    <w:abstractNumId w:val="16"/>
  </w:num>
  <w:num w:numId="20">
    <w:abstractNumId w:val="5"/>
  </w:num>
  <w:num w:numId="21">
    <w:abstractNumId w:val="9"/>
  </w:num>
  <w:num w:numId="22">
    <w:abstractNumId w:val="23"/>
  </w:num>
  <w:num w:numId="23">
    <w:abstractNumId w:val="13"/>
  </w:num>
  <w:num w:numId="24">
    <w:abstractNumId w:val="29"/>
  </w:num>
  <w:num w:numId="25">
    <w:abstractNumId w:val="7"/>
  </w:num>
  <w:num w:numId="26">
    <w:abstractNumId w:val="1"/>
  </w:num>
  <w:num w:numId="27">
    <w:abstractNumId w:val="32"/>
  </w:num>
  <w:num w:numId="28">
    <w:abstractNumId w:val="31"/>
  </w:num>
  <w:num w:numId="29">
    <w:abstractNumId w:val="27"/>
  </w:num>
  <w:num w:numId="30">
    <w:abstractNumId w:val="12"/>
  </w:num>
  <w:num w:numId="31">
    <w:abstractNumId w:val="2"/>
  </w:num>
  <w:num w:numId="32">
    <w:abstractNumId w:val="3"/>
  </w:num>
  <w:num w:numId="33">
    <w:abstractNumId w:val="28"/>
  </w:num>
  <w:num w:numId="34">
    <w:abstractNumId w:val="25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B34D6"/>
    <w:rsid w:val="000B3BB8"/>
    <w:rsid w:val="000B55DF"/>
    <w:rsid w:val="000C4071"/>
    <w:rsid w:val="000C45D8"/>
    <w:rsid w:val="000C557B"/>
    <w:rsid w:val="000D7F1D"/>
    <w:rsid w:val="000E49AD"/>
    <w:rsid w:val="000F0919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35FF"/>
    <w:rsid w:val="00234C59"/>
    <w:rsid w:val="002400C8"/>
    <w:rsid w:val="00243879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67399"/>
    <w:rsid w:val="004726C9"/>
    <w:rsid w:val="0048069C"/>
    <w:rsid w:val="00496173"/>
    <w:rsid w:val="004A1D3F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7AE2"/>
    <w:rsid w:val="00610454"/>
    <w:rsid w:val="00615A00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A0101"/>
    <w:rsid w:val="006A2D66"/>
    <w:rsid w:val="006A3906"/>
    <w:rsid w:val="006B61EC"/>
    <w:rsid w:val="006B7BF4"/>
    <w:rsid w:val="006D1FE8"/>
    <w:rsid w:val="006D228B"/>
    <w:rsid w:val="006D70FC"/>
    <w:rsid w:val="006D7142"/>
    <w:rsid w:val="006E025E"/>
    <w:rsid w:val="006E312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3747D"/>
    <w:rsid w:val="008561D7"/>
    <w:rsid w:val="00857AC0"/>
    <w:rsid w:val="0086212D"/>
    <w:rsid w:val="00873352"/>
    <w:rsid w:val="00873C5C"/>
    <w:rsid w:val="00887685"/>
    <w:rsid w:val="00890A3A"/>
    <w:rsid w:val="00895921"/>
    <w:rsid w:val="00897DF4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5015"/>
    <w:rsid w:val="009402F6"/>
    <w:rsid w:val="00950209"/>
    <w:rsid w:val="00961EDE"/>
    <w:rsid w:val="0096735C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3137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3EB"/>
    <w:rsid w:val="00A82AA3"/>
    <w:rsid w:val="00A82C8B"/>
    <w:rsid w:val="00A913C5"/>
    <w:rsid w:val="00A960D0"/>
    <w:rsid w:val="00A974B9"/>
    <w:rsid w:val="00AA0887"/>
    <w:rsid w:val="00AA256F"/>
    <w:rsid w:val="00AA3263"/>
    <w:rsid w:val="00AC5835"/>
    <w:rsid w:val="00AE23A9"/>
    <w:rsid w:val="00AE6197"/>
    <w:rsid w:val="00AE7574"/>
    <w:rsid w:val="00B10696"/>
    <w:rsid w:val="00B13D81"/>
    <w:rsid w:val="00B14F68"/>
    <w:rsid w:val="00B449B6"/>
    <w:rsid w:val="00B574C7"/>
    <w:rsid w:val="00B6037E"/>
    <w:rsid w:val="00B638F6"/>
    <w:rsid w:val="00B75C23"/>
    <w:rsid w:val="00BB0AAD"/>
    <w:rsid w:val="00BB2398"/>
    <w:rsid w:val="00BB2813"/>
    <w:rsid w:val="00BC3262"/>
    <w:rsid w:val="00BD074D"/>
    <w:rsid w:val="00BD41F2"/>
    <w:rsid w:val="00BE254A"/>
    <w:rsid w:val="00BE793C"/>
    <w:rsid w:val="00BF5E6E"/>
    <w:rsid w:val="00C00059"/>
    <w:rsid w:val="00C021C5"/>
    <w:rsid w:val="00C03C8C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C4AE7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56E30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19BD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BD074D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350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01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BD074D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Ind w:w="0" w:type="dxa"/>
      <w:tblBorders>
        <w:top w:val="single" w:sz="8" w:space="0" w:color="5B9BD5" w:themeColor="accent1"/>
        <w:bottom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350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01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10-08T00:55:00Z</dcterms:created>
  <dcterms:modified xsi:type="dcterms:W3CDTF">2019-10-08T04:49:00Z</dcterms:modified>
</cp:coreProperties>
</file>